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A8BDDE" w14:textId="51F9A76B" w:rsidR="00FD526C" w:rsidRDefault="00FD526C">
      <w:r>
        <w:t>Execute the application.</w:t>
      </w:r>
    </w:p>
    <w:p w14:paraId="71988AEF" w14:textId="6E851E0E" w:rsidR="00FD526C" w:rsidRDefault="00FD526C">
      <w:r>
        <w:t>Note: Server should be run first followed by the client</w:t>
      </w:r>
    </w:p>
    <w:p w14:paraId="319719B2" w14:textId="53B0652D" w:rsidR="003A67A4" w:rsidRDefault="00FD526C">
      <w:pPr>
        <w:rPr>
          <w:b/>
          <w:u w:val="single"/>
        </w:rPr>
      </w:pPr>
      <w:r w:rsidRPr="00FD526C">
        <w:rPr>
          <w:b/>
          <w:u w:val="single"/>
        </w:rPr>
        <w:t>Test 1: Add a transaction to the block chain</w:t>
      </w:r>
    </w:p>
    <w:p w14:paraId="31265D92" w14:textId="61A19625" w:rsidR="00FD526C" w:rsidRDefault="00FD526C">
      <w:pPr>
        <w:rPr>
          <w:b/>
          <w:u w:val="single"/>
        </w:rPr>
      </w:pPr>
      <w:r>
        <w:rPr>
          <w:noProof/>
        </w:rPr>
        <w:drawing>
          <wp:inline distT="0" distB="0" distL="0" distR="0" wp14:anchorId="25D04868" wp14:editId="4C75E366">
            <wp:extent cx="4347127" cy="2377395"/>
            <wp:effectExtent l="19050" t="19050" r="15875" b="234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47127" cy="23773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09FE55" w14:textId="3E810209" w:rsidR="00FD526C" w:rsidRDefault="00FD526C">
      <w:pPr>
        <w:rPr>
          <w:b/>
          <w:u w:val="single"/>
        </w:rPr>
      </w:pPr>
      <w:r>
        <w:rPr>
          <w:b/>
          <w:u w:val="single"/>
        </w:rPr>
        <w:t>Test 2: Verify the transaction</w:t>
      </w:r>
    </w:p>
    <w:p w14:paraId="7637F80C" w14:textId="34410CE0" w:rsidR="00FD526C" w:rsidRDefault="00FD526C">
      <w:pPr>
        <w:rPr>
          <w:b/>
          <w:u w:val="single"/>
        </w:rPr>
      </w:pPr>
      <w:r>
        <w:rPr>
          <w:noProof/>
        </w:rPr>
        <w:drawing>
          <wp:inline distT="0" distB="0" distL="0" distR="0" wp14:anchorId="57653020" wp14:editId="5FF4251F">
            <wp:extent cx="4282358" cy="2026881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82358" cy="2026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7B575" w14:textId="0FC7AE4D" w:rsidR="00FD526C" w:rsidRDefault="00FD526C">
      <w:pPr>
        <w:rPr>
          <w:b/>
          <w:u w:val="single"/>
        </w:rPr>
      </w:pPr>
      <w:r>
        <w:rPr>
          <w:b/>
          <w:u w:val="single"/>
        </w:rPr>
        <w:t>Test 3: View the transactions of blockchain</w:t>
      </w:r>
    </w:p>
    <w:p w14:paraId="7A76838E" w14:textId="4FDAB3A9" w:rsidR="00FD526C" w:rsidRDefault="00FD526C">
      <w:pPr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5E5A62F7" wp14:editId="4C93741F">
            <wp:extent cx="11121177" cy="2244047"/>
            <wp:effectExtent l="0" t="0" r="444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121177" cy="2244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B318A" w14:textId="679689BD" w:rsidR="00FD526C" w:rsidRDefault="00FD526C">
      <w:pPr>
        <w:rPr>
          <w:b/>
          <w:u w:val="single"/>
        </w:rPr>
      </w:pPr>
      <w:r>
        <w:rPr>
          <w:b/>
          <w:u w:val="single"/>
        </w:rPr>
        <w:t>Task 4: Exit</w:t>
      </w:r>
    </w:p>
    <w:p w14:paraId="152F17B7" w14:textId="2F6B9A65" w:rsidR="00FD526C" w:rsidRPr="00FD526C" w:rsidRDefault="00331BD7">
      <w:pPr>
        <w:rPr>
          <w:b/>
          <w:u w:val="single"/>
        </w:rPr>
      </w:pPr>
      <w:r>
        <w:rPr>
          <w:noProof/>
        </w:rPr>
        <w:drawing>
          <wp:inline distT="0" distB="0" distL="0" distR="0" wp14:anchorId="4E0ED162" wp14:editId="29837B63">
            <wp:extent cx="4442375" cy="113154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42375" cy="1131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D526C" w:rsidRPr="00FD52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MTMyMTMwNDY1MzFT0lEKTi0uzszPAykwrAUAyucxIiwAAAA="/>
  </w:docVars>
  <w:rsids>
    <w:rsidRoot w:val="00FD526C"/>
    <w:rsid w:val="0007187A"/>
    <w:rsid w:val="00163D66"/>
    <w:rsid w:val="00331BD7"/>
    <w:rsid w:val="0089240B"/>
    <w:rsid w:val="00FD5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8BAE8"/>
  <w15:chartTrackingRefBased/>
  <w15:docId w15:val="{9031D803-4251-4274-83D1-B5D6CD794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onis</dc:creator>
  <cp:keywords/>
  <dc:description/>
  <cp:lastModifiedBy>randonis</cp:lastModifiedBy>
  <cp:revision>2</cp:revision>
  <dcterms:created xsi:type="dcterms:W3CDTF">2018-10-20T22:29:00Z</dcterms:created>
  <dcterms:modified xsi:type="dcterms:W3CDTF">2018-10-20T22:29:00Z</dcterms:modified>
</cp:coreProperties>
</file>